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f79a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b1c03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8f75d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b567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12f196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7cfdbb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13ae7c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55ca50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03:29Z</dcterms:created>
  <dcterms:modified xsi:type="dcterms:W3CDTF">2022-01-02T20:03:29Z</dcterms:modified>
</cp:coreProperties>
</file>